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8E50C" w14:textId="48A3EE93" w:rsidR="00794474" w:rsidRPr="00794474" w:rsidRDefault="00794474">
      <w:pPr>
        <w:rPr>
          <w:b/>
          <w:bCs/>
        </w:rPr>
      </w:pPr>
      <w:r w:rsidRPr="00794474">
        <w:rPr>
          <w:b/>
          <w:bCs/>
        </w:rPr>
        <w:t xml:space="preserve">Assignment </w:t>
      </w:r>
      <w:r w:rsidR="00E62DB1">
        <w:rPr>
          <w:b/>
          <w:bCs/>
        </w:rPr>
        <w:t>5</w:t>
      </w:r>
      <w:r w:rsidRPr="00794474">
        <w:rPr>
          <w:b/>
          <w:bCs/>
        </w:rPr>
        <w:t>, Introduction to Machine Learning</w:t>
      </w:r>
    </w:p>
    <w:p w14:paraId="30078995" w14:textId="77777777" w:rsidR="00794474" w:rsidRDefault="00794474"/>
    <w:p w14:paraId="412D7472" w14:textId="48E59B0B" w:rsidR="00636BC9" w:rsidRDefault="00794474" w:rsidP="00636BC9">
      <w:pPr>
        <w:jc w:val="both"/>
      </w:pPr>
      <w:r>
        <w:t xml:space="preserve">In this assignment, you will handle </w:t>
      </w:r>
      <w:r w:rsidR="00102699">
        <w:t>hierarchical clustering</w:t>
      </w:r>
      <w:r w:rsidR="000561E4">
        <w:t xml:space="preserve"> and find out the optimal k</w:t>
      </w:r>
      <w:r w:rsidR="00996407">
        <w:t xml:space="preserve"> (number of clusters)</w:t>
      </w:r>
      <w:r>
        <w:t xml:space="preserve">. Refer to the Python notebook used to illustrate </w:t>
      </w:r>
      <w:r w:rsidR="00102699">
        <w:t>unsupervised clustering in class</w:t>
      </w:r>
      <w:r>
        <w:t xml:space="preserve">. In the notebook, we illustrated different methods to </w:t>
      </w:r>
      <w:r w:rsidR="00102699">
        <w:t>identify the optimal k in K-means</w:t>
      </w:r>
      <w:r>
        <w:t xml:space="preserve"> </w:t>
      </w:r>
      <w:r w:rsidR="00102699">
        <w:t>clustering</w:t>
      </w:r>
      <w:r>
        <w:t xml:space="preserve"> model. </w:t>
      </w:r>
    </w:p>
    <w:p w14:paraId="6E963456" w14:textId="1242BB5B" w:rsidR="00711788" w:rsidRDefault="00711788" w:rsidP="00636BC9">
      <w:pPr>
        <w:jc w:val="both"/>
      </w:pPr>
      <w:r>
        <w:t>In this assignment, you can refer to the same notebook and use the same data set. Below are the tasks you need to complete.</w:t>
      </w:r>
    </w:p>
    <w:p w14:paraId="11413770" w14:textId="3E51F6E1" w:rsidR="00794474" w:rsidRDefault="00102699" w:rsidP="00794474">
      <w:pPr>
        <w:pStyle w:val="ListParagraph"/>
        <w:numPr>
          <w:ilvl w:val="0"/>
          <w:numId w:val="1"/>
        </w:numPr>
        <w:jc w:val="both"/>
      </w:pPr>
      <w:r>
        <w:t xml:space="preserve">Perform Agglomerative Hierarchical clustering using </w:t>
      </w:r>
      <w:r w:rsidR="00A11229">
        <w:t>“</w:t>
      </w:r>
      <w:r>
        <w:t>Euclidean distance</w:t>
      </w:r>
      <w:r w:rsidR="00A11229">
        <w:t>”</w:t>
      </w:r>
      <w:r>
        <w:t xml:space="preserve"> as distance metric and linkage method = ‘average’ for k = 2, 3, 4, …. 9. [25 points]</w:t>
      </w:r>
    </w:p>
    <w:p w14:paraId="2BC8B20E" w14:textId="085C2F47" w:rsidR="00102699" w:rsidRDefault="00102699" w:rsidP="00794474">
      <w:pPr>
        <w:pStyle w:val="ListParagraph"/>
        <w:numPr>
          <w:ilvl w:val="0"/>
          <w:numId w:val="1"/>
        </w:numPr>
        <w:jc w:val="both"/>
      </w:pPr>
      <w:r>
        <w:t>Using the methods provided in the notebook identify the optimal k. [25 points]</w:t>
      </w:r>
    </w:p>
    <w:p w14:paraId="4BC8720B" w14:textId="7BAB1C29" w:rsidR="00102699" w:rsidRDefault="00102699" w:rsidP="00794474">
      <w:pPr>
        <w:pStyle w:val="ListParagraph"/>
        <w:numPr>
          <w:ilvl w:val="0"/>
          <w:numId w:val="1"/>
        </w:numPr>
        <w:jc w:val="both"/>
      </w:pPr>
      <w:r>
        <w:t xml:space="preserve">Perform Steps 1 – 2 </w:t>
      </w:r>
      <w:r w:rsidR="00A11229">
        <w:t xml:space="preserve">but </w:t>
      </w:r>
      <w:r>
        <w:t xml:space="preserve">using </w:t>
      </w:r>
      <w:r>
        <w:t>linkage method = ‘</w:t>
      </w:r>
      <w:r>
        <w:t>ward</w:t>
      </w:r>
      <w:r>
        <w:t>’</w:t>
      </w:r>
      <w:r>
        <w:t>. [50 points]</w:t>
      </w:r>
    </w:p>
    <w:p w14:paraId="6AA295A8" w14:textId="13A8F13F" w:rsidR="00711788" w:rsidRDefault="00711788" w:rsidP="00102699">
      <w:pPr>
        <w:pStyle w:val="ListParagraph"/>
        <w:jc w:val="both"/>
      </w:pPr>
      <w:r>
        <w:t xml:space="preserve"> </w:t>
      </w:r>
    </w:p>
    <w:sectPr w:rsidR="00711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9222D1"/>
    <w:multiLevelType w:val="hybridMultilevel"/>
    <w:tmpl w:val="B726D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409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wMDO0tDSzMDY3NrBU0lEKTi0uzszPAykwrAUAJRHdYywAAAA="/>
  </w:docVars>
  <w:rsids>
    <w:rsidRoot w:val="00D13116"/>
    <w:rsid w:val="000561E4"/>
    <w:rsid w:val="00102699"/>
    <w:rsid w:val="00636BC9"/>
    <w:rsid w:val="00711788"/>
    <w:rsid w:val="00794474"/>
    <w:rsid w:val="007E3447"/>
    <w:rsid w:val="00996407"/>
    <w:rsid w:val="00A11229"/>
    <w:rsid w:val="00CC49BD"/>
    <w:rsid w:val="00D13116"/>
    <w:rsid w:val="00E62DB1"/>
    <w:rsid w:val="00EA21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5FC8E2"/>
  <w15:chartTrackingRefBased/>
  <w15:docId w15:val="{E04FC276-7158-45F7-AF9D-94C3943B8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311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1311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1311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311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1311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1311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1311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1311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1311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311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1311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1311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311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1311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1311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1311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1311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1311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1311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1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1311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1311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1311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1311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1311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1311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1311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311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1311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5</Words>
  <Characters>66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ouston-Downtown</Company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ibam, Benjamin</dc:creator>
  <cp:keywords/>
  <dc:description/>
  <cp:lastModifiedBy>Soibam, Benjamin</cp:lastModifiedBy>
  <cp:revision>6</cp:revision>
  <dcterms:created xsi:type="dcterms:W3CDTF">2024-11-09T02:18:00Z</dcterms:created>
  <dcterms:modified xsi:type="dcterms:W3CDTF">2024-11-09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661de1d1d1007b5811060dd8f8d355049ca236e9d2d0ffaba4b30060b32a21c</vt:lpwstr>
  </property>
</Properties>
</file>